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0B1B6" w14:textId="77777777" w:rsidR="00B44324" w:rsidRDefault="00B44324" w:rsidP="00B44324">
      <w:pPr>
        <w:jc w:val="right"/>
        <w:rPr>
          <w:b/>
          <w:sz w:val="28"/>
        </w:rPr>
      </w:pPr>
      <w:r>
        <w:rPr>
          <w:noProof/>
          <w:lang w:eastAsia="en-GB"/>
        </w:rPr>
        <w:drawing>
          <wp:inline distT="0" distB="0" distL="0" distR="0" wp14:anchorId="17EC12DE" wp14:editId="569C9215">
            <wp:extent cx="2164715" cy="695960"/>
            <wp:effectExtent l="0" t="0" r="698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SSD&amp;UOL_Logo_45mm_Black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4715" cy="695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2EE66AA" w14:textId="77777777" w:rsidR="000F7860" w:rsidRPr="00B44324" w:rsidRDefault="00B44324">
      <w:pPr>
        <w:rPr>
          <w:b/>
          <w:sz w:val="28"/>
        </w:rPr>
      </w:pPr>
      <w:r w:rsidRPr="00B44324">
        <w:rPr>
          <w:b/>
          <w:sz w:val="28"/>
        </w:rPr>
        <w:t xml:space="preserve">Important notice – </w:t>
      </w:r>
      <w:r w:rsidR="00954799">
        <w:rPr>
          <w:b/>
          <w:sz w:val="28"/>
        </w:rPr>
        <w:t>R</w:t>
      </w:r>
      <w:r w:rsidR="0020025B">
        <w:rPr>
          <w:b/>
          <w:sz w:val="28"/>
        </w:rPr>
        <w:t>eference</w:t>
      </w:r>
    </w:p>
    <w:p w14:paraId="7EE54F89" w14:textId="20483CE5" w:rsidR="00B44324" w:rsidRDefault="00B44324">
      <w:r>
        <w:t xml:space="preserve">The </w:t>
      </w:r>
      <w:r w:rsidR="00B307ED">
        <w:t>individual</w:t>
      </w:r>
      <w:r>
        <w:t xml:space="preserve"> named on the </w:t>
      </w:r>
      <w:r w:rsidR="001B0F03">
        <w:t>Referee</w:t>
      </w:r>
      <w:r>
        <w:t xml:space="preserve"> Form</w:t>
      </w:r>
      <w:r w:rsidR="00721667">
        <w:t xml:space="preserve"> (overleaf)</w:t>
      </w:r>
      <w:r>
        <w:t xml:space="preserve"> has </w:t>
      </w:r>
      <w:r w:rsidR="00B307ED">
        <w:t>applied for</w:t>
      </w:r>
      <w:r>
        <w:t xml:space="preserve"> a place on a course at The Royal Central School of Speech and Drama (</w:t>
      </w:r>
      <w:r w:rsidR="00390B98">
        <w:t>“</w:t>
      </w:r>
      <w:r>
        <w:t>Central</w:t>
      </w:r>
      <w:r w:rsidR="00390B98">
        <w:t>”</w:t>
      </w:r>
      <w:r w:rsidR="00A9730B">
        <w:t>)</w:t>
      </w:r>
      <w:r>
        <w:t xml:space="preserve">. </w:t>
      </w:r>
      <w:r w:rsidR="00B307ED">
        <w:t xml:space="preserve">Should they be made an offer, </w:t>
      </w:r>
      <w:r w:rsidR="001B0F03">
        <w:t xml:space="preserve">conditions </w:t>
      </w:r>
      <w:r w:rsidR="00B307ED">
        <w:t>include that they</w:t>
      </w:r>
      <w:r w:rsidR="00390B98">
        <w:t xml:space="preserve"> provide </w:t>
      </w:r>
      <w:r w:rsidR="001B0F03">
        <w:t xml:space="preserve">a satisfactory </w:t>
      </w:r>
      <w:r w:rsidR="00B307ED">
        <w:t>academic/</w:t>
      </w:r>
      <w:r w:rsidR="006A4910">
        <w:t>professional</w:t>
      </w:r>
      <w:r w:rsidR="00B307ED">
        <w:t xml:space="preserve"> </w:t>
      </w:r>
      <w:r w:rsidR="001B0F03">
        <w:t xml:space="preserve">reference. </w:t>
      </w:r>
      <w:r>
        <w:t xml:space="preserve">The </w:t>
      </w:r>
      <w:r w:rsidR="00B307ED">
        <w:t>individual</w:t>
      </w:r>
      <w:r>
        <w:t xml:space="preserve"> </w:t>
      </w:r>
      <w:r w:rsidR="00B307ED">
        <w:t xml:space="preserve">has </w:t>
      </w:r>
      <w:r w:rsidR="001B0F03">
        <w:t>named</w:t>
      </w:r>
      <w:r>
        <w:t xml:space="preserve"> you as a person who </w:t>
      </w:r>
      <w:r w:rsidR="00E62EC7">
        <w:t>would be</w:t>
      </w:r>
      <w:r>
        <w:t xml:space="preserve"> willing to </w:t>
      </w:r>
      <w:r w:rsidR="001B0F03">
        <w:t>provide such a reference</w:t>
      </w:r>
      <w:r>
        <w:t xml:space="preserve">. </w:t>
      </w:r>
    </w:p>
    <w:p w14:paraId="3E293B6C" w14:textId="77777777" w:rsidR="00B307ED" w:rsidRPr="00B44324" w:rsidRDefault="00B307ED" w:rsidP="00B307ED">
      <w:pPr>
        <w:rPr>
          <w:b/>
        </w:rPr>
      </w:pPr>
      <w:r w:rsidRPr="00B44324">
        <w:rPr>
          <w:b/>
        </w:rPr>
        <w:t xml:space="preserve">The effect of the </w:t>
      </w:r>
      <w:r>
        <w:rPr>
          <w:b/>
        </w:rPr>
        <w:t>form</w:t>
      </w:r>
    </w:p>
    <w:p w14:paraId="4ED9736D" w14:textId="77777777" w:rsidR="00B307ED" w:rsidRDefault="00B307ED" w:rsidP="00B307ED">
      <w:r>
        <w:t>As outlined above, the main purpose of this exercise is to satisfy offer criteria. If you as the named referee fail to submit a reference, or refuse to supply information, Central will seek further information from the applicant, such as an alternative referee, to confirm their offer.</w:t>
      </w:r>
    </w:p>
    <w:p w14:paraId="072E0A99" w14:textId="77777777" w:rsidR="00B307ED" w:rsidRDefault="00B307ED" w:rsidP="00B307ED">
      <w:r>
        <w:t>If the applicant fails to share such information on request, their offer to study at Central may be withdrawn.</w:t>
      </w:r>
    </w:p>
    <w:p w14:paraId="0C593593" w14:textId="77777777" w:rsidR="00B44324" w:rsidRPr="00B44324" w:rsidRDefault="001B0F03">
      <w:pPr>
        <w:rPr>
          <w:b/>
        </w:rPr>
      </w:pPr>
      <w:r>
        <w:rPr>
          <w:b/>
        </w:rPr>
        <w:t>Spot checks</w:t>
      </w:r>
    </w:p>
    <w:p w14:paraId="5568FF66" w14:textId="77777777" w:rsidR="00A354A6" w:rsidRDefault="001B0F03">
      <w:r>
        <w:t xml:space="preserve">We </w:t>
      </w:r>
      <w:r w:rsidR="00B307ED">
        <w:t>may conduct</w:t>
      </w:r>
      <w:r>
        <w:t xml:space="preserve"> spot checks on references received </w:t>
      </w:r>
      <w:r w:rsidR="000D648D">
        <w:t>as part of</w:t>
      </w:r>
      <w:r w:rsidR="00B307ED">
        <w:t xml:space="preserve"> our</w:t>
      </w:r>
      <w:r w:rsidR="000D648D">
        <w:t xml:space="preserve"> </w:t>
      </w:r>
      <w:r w:rsidR="00B307ED">
        <w:t xml:space="preserve">regular </w:t>
      </w:r>
      <w:r w:rsidR="000D648D">
        <w:t>review</w:t>
      </w:r>
      <w:r w:rsidR="00B307ED">
        <w:t>s</w:t>
      </w:r>
      <w:r w:rsidR="000D648D">
        <w:t xml:space="preserve"> of Admissions processes and procedures</w:t>
      </w:r>
      <w:r>
        <w:t xml:space="preserve">. </w:t>
      </w:r>
      <w:r w:rsidR="00390B98">
        <w:t xml:space="preserve">Please note, this has nothing to do with the quality of your reference, we are </w:t>
      </w:r>
      <w:r w:rsidR="00B307ED">
        <w:t xml:space="preserve">simply </w:t>
      </w:r>
      <w:r w:rsidR="00390B98">
        <w:t xml:space="preserve">seeking to ensure the </w:t>
      </w:r>
      <w:r w:rsidR="0092761A">
        <w:t>reliability</w:t>
      </w:r>
      <w:r w:rsidR="00390B98">
        <w:t xml:space="preserve"> and valid</w:t>
      </w:r>
      <w:r w:rsidR="00E62EC7">
        <w:t xml:space="preserve">ity of our internal procedures in the hope of resolving any issues that may </w:t>
      </w:r>
      <w:r w:rsidR="00B307ED">
        <w:t>exist – and welcome constructive feedback in this regard.</w:t>
      </w:r>
    </w:p>
    <w:p w14:paraId="381AD255" w14:textId="77777777" w:rsidR="00B44324" w:rsidRDefault="00B307ED">
      <w:r>
        <w:t>Named r</w:t>
      </w:r>
      <w:r w:rsidR="001B0F03">
        <w:t>eferees who</w:t>
      </w:r>
      <w:r>
        <w:t xml:space="preserve"> may or may not</w:t>
      </w:r>
      <w:r w:rsidR="001B0F03">
        <w:t xml:space="preserve"> have shared a reference with us </w:t>
      </w:r>
      <w:r>
        <w:t>will be</w:t>
      </w:r>
      <w:r w:rsidR="001B0F03">
        <w:t xml:space="preserve"> selected at random to ensure that the data we hold on our applicants is </w:t>
      </w:r>
      <w:r w:rsidR="00E62EC7">
        <w:t xml:space="preserve">sufficient, </w:t>
      </w:r>
      <w:r w:rsidR="006A0381">
        <w:t xml:space="preserve">genuine and </w:t>
      </w:r>
      <w:r w:rsidR="001B0F03">
        <w:t>accurate.</w:t>
      </w:r>
    </w:p>
    <w:p w14:paraId="7803DE64" w14:textId="77777777" w:rsidR="00B44324" w:rsidRDefault="00B44324">
      <w:pPr>
        <w:rPr>
          <w:b/>
        </w:rPr>
      </w:pPr>
      <w:r w:rsidRPr="00B44324">
        <w:rPr>
          <w:b/>
        </w:rPr>
        <w:t xml:space="preserve">Completing the </w:t>
      </w:r>
      <w:r w:rsidR="001B0F03">
        <w:rPr>
          <w:b/>
        </w:rPr>
        <w:t>form</w:t>
      </w:r>
    </w:p>
    <w:p w14:paraId="249CB05C" w14:textId="77777777" w:rsidR="0061730B" w:rsidRDefault="00B307ED">
      <w:r>
        <w:t xml:space="preserve">To </w:t>
      </w:r>
      <w:r w:rsidR="00390B98">
        <w:t>confirm</w:t>
      </w:r>
      <w:r w:rsidR="00B44324">
        <w:t xml:space="preserve"> that </w:t>
      </w:r>
      <w:r w:rsidR="001B0F03">
        <w:t>the reference provided to Central is</w:t>
      </w:r>
      <w:r w:rsidR="0092761A">
        <w:t xml:space="preserve"> authored by you,</w:t>
      </w:r>
      <w:r w:rsidR="001B0F03">
        <w:t xml:space="preserve"> </w:t>
      </w:r>
      <w:r w:rsidR="0092761A">
        <w:t xml:space="preserve">is </w:t>
      </w:r>
      <w:r w:rsidR="001B0F03">
        <w:t xml:space="preserve">factually correct and corresponds with information previously shared </w:t>
      </w:r>
      <w:r w:rsidR="00390B98">
        <w:t xml:space="preserve">with </w:t>
      </w:r>
      <w:r w:rsidR="001B0F03">
        <w:t>us</w:t>
      </w:r>
      <w:r>
        <w:t xml:space="preserve"> by the applicant</w:t>
      </w:r>
      <w:r w:rsidR="00B44324">
        <w:t>,</w:t>
      </w:r>
      <w:r>
        <w:t xml:space="preserve"> we</w:t>
      </w:r>
      <w:r w:rsidR="0092761A">
        <w:t xml:space="preserve"> would be grateful if you could</w:t>
      </w:r>
      <w:r w:rsidR="00B44324">
        <w:t xml:space="preserve"> please sign </w:t>
      </w:r>
      <w:r>
        <w:t xml:space="preserve">both </w:t>
      </w:r>
      <w:r w:rsidR="00B44324">
        <w:t xml:space="preserve">this letter </w:t>
      </w:r>
      <w:r>
        <w:t>(</w:t>
      </w:r>
      <w:r w:rsidR="00954799">
        <w:t>below</w:t>
      </w:r>
      <w:r>
        <w:t>)</w:t>
      </w:r>
      <w:r w:rsidR="00954799">
        <w:t xml:space="preserve">, </w:t>
      </w:r>
      <w:r w:rsidR="00B44324">
        <w:t xml:space="preserve">and the </w:t>
      </w:r>
      <w:r w:rsidR="001B0F03">
        <w:t>Referee Form</w:t>
      </w:r>
      <w:r w:rsidR="00B44324">
        <w:t xml:space="preserve">, and return it </w:t>
      </w:r>
      <w:r w:rsidR="0061730B">
        <w:t>via</w:t>
      </w:r>
      <w:r>
        <w:t xml:space="preserve"> a photo/scan</w:t>
      </w:r>
      <w:r w:rsidR="00390B98">
        <w:t xml:space="preserve"> </w:t>
      </w:r>
      <w:r>
        <w:t xml:space="preserve">or electronic </w:t>
      </w:r>
      <w:r w:rsidR="00390B98">
        <w:t xml:space="preserve">copy to </w:t>
      </w:r>
      <w:hyperlink r:id="rId9" w:history="1">
        <w:r w:rsidR="00390B98" w:rsidRPr="00E56A8D">
          <w:rPr>
            <w:rStyle w:val="Hyperlink"/>
          </w:rPr>
          <w:t>admissions@cssd.ac.uk</w:t>
        </w:r>
      </w:hyperlink>
      <w:r w:rsidR="00390B98">
        <w:t xml:space="preserve">. </w:t>
      </w:r>
    </w:p>
    <w:p w14:paraId="548902CE" w14:textId="63573BC4" w:rsidR="00B44324" w:rsidRDefault="00B44324">
      <w:r>
        <w:t xml:space="preserve">We recommend you retain a copy of the </w:t>
      </w:r>
      <w:r w:rsidR="001B0F03">
        <w:t>f</w:t>
      </w:r>
      <w:r>
        <w:t>orm for your own records.</w:t>
      </w:r>
    </w:p>
    <w:p w14:paraId="273D88C8" w14:textId="77777777" w:rsidR="008907B0" w:rsidRDefault="008907B0">
      <w:r>
        <w:t>Please ensure you include the full name of the applicant and the course they have applied to in your email – and ideally their Central ID number (if known).</w:t>
      </w:r>
    </w:p>
    <w:p w14:paraId="7EB5225D" w14:textId="77777777" w:rsidR="00B44324" w:rsidRPr="00B44324" w:rsidRDefault="00B44324">
      <w:pPr>
        <w:rPr>
          <w:b/>
        </w:rPr>
      </w:pPr>
      <w:r w:rsidRPr="00B44324">
        <w:rPr>
          <w:b/>
        </w:rPr>
        <w:t xml:space="preserve">Acknowledgement by </w:t>
      </w:r>
      <w:r w:rsidR="001B0F03">
        <w:rPr>
          <w:b/>
        </w:rPr>
        <w:t>refere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right w:w="0" w:type="dxa"/>
        </w:tblCellMar>
        <w:tblLook w:val="04A0" w:firstRow="1" w:lastRow="0" w:firstColumn="1" w:lastColumn="0" w:noHBand="0" w:noVBand="1"/>
      </w:tblPr>
      <w:tblGrid>
        <w:gridCol w:w="3828"/>
        <w:gridCol w:w="1275"/>
        <w:gridCol w:w="3923"/>
      </w:tblGrid>
      <w:tr w:rsidR="00B44324" w14:paraId="1DE34491" w14:textId="77777777" w:rsidTr="00421EC1">
        <w:tc>
          <w:tcPr>
            <w:tcW w:w="3828" w:type="dxa"/>
            <w:vMerge w:val="restart"/>
            <w:tcMar>
              <w:left w:w="0" w:type="dxa"/>
            </w:tcMar>
          </w:tcPr>
          <w:p w14:paraId="05F45575" w14:textId="77777777" w:rsidR="00B44324" w:rsidRDefault="00B44324" w:rsidP="00BE5E80">
            <w:r>
              <w:t>I acknowledge that I have re</w:t>
            </w:r>
            <w:r w:rsidR="00B307ED">
              <w:t>ceived, read and understood the above</w:t>
            </w:r>
            <w:r>
              <w:t xml:space="preserve"> notice</w:t>
            </w:r>
            <w:r w:rsidR="00390B98">
              <w:t>:</w:t>
            </w:r>
          </w:p>
        </w:tc>
        <w:tc>
          <w:tcPr>
            <w:tcW w:w="1275" w:type="dxa"/>
          </w:tcPr>
          <w:p w14:paraId="097F0CCC" w14:textId="77777777" w:rsidR="00B44324" w:rsidRDefault="00B44324"/>
        </w:tc>
        <w:tc>
          <w:tcPr>
            <w:tcW w:w="3923" w:type="dxa"/>
          </w:tcPr>
          <w:p w14:paraId="6A1AB6CA" w14:textId="77777777" w:rsidR="00B44324" w:rsidRDefault="00B44324"/>
        </w:tc>
      </w:tr>
      <w:tr w:rsidR="00B44324" w14:paraId="19ADAB66" w14:textId="77777777" w:rsidTr="00421EC1">
        <w:tc>
          <w:tcPr>
            <w:tcW w:w="3828" w:type="dxa"/>
            <w:vMerge/>
            <w:tcMar>
              <w:left w:w="0" w:type="dxa"/>
            </w:tcMar>
          </w:tcPr>
          <w:p w14:paraId="32CA38B5" w14:textId="77777777" w:rsidR="00B44324" w:rsidRDefault="00B44324"/>
        </w:tc>
        <w:tc>
          <w:tcPr>
            <w:tcW w:w="1275" w:type="dxa"/>
          </w:tcPr>
          <w:p w14:paraId="12EE3CEA" w14:textId="77777777" w:rsidR="00B44324" w:rsidRDefault="00B44324" w:rsidP="00B44324">
            <w:pPr>
              <w:jc w:val="right"/>
            </w:pPr>
          </w:p>
        </w:tc>
        <w:tc>
          <w:tcPr>
            <w:tcW w:w="3923" w:type="dxa"/>
            <w:tcBorders>
              <w:bottom w:val="single" w:sz="4" w:space="0" w:color="auto"/>
            </w:tcBorders>
          </w:tcPr>
          <w:p w14:paraId="58A3A995" w14:textId="77777777" w:rsidR="00B44324" w:rsidRDefault="00B44324" w:rsidP="001B0F03">
            <w:pPr>
              <w:jc w:val="right"/>
            </w:pPr>
          </w:p>
        </w:tc>
      </w:tr>
      <w:tr w:rsidR="00390B98" w14:paraId="78FD5575" w14:textId="77777777" w:rsidTr="00421EC1">
        <w:tc>
          <w:tcPr>
            <w:tcW w:w="3828" w:type="dxa"/>
            <w:tcMar>
              <w:left w:w="0" w:type="dxa"/>
            </w:tcMar>
          </w:tcPr>
          <w:p w14:paraId="36951B9B" w14:textId="77777777" w:rsidR="00390B98" w:rsidRDefault="00390B98"/>
        </w:tc>
        <w:tc>
          <w:tcPr>
            <w:tcW w:w="1275" w:type="dxa"/>
          </w:tcPr>
          <w:p w14:paraId="1150E1F4" w14:textId="77777777" w:rsidR="00390B98" w:rsidRDefault="00390B98" w:rsidP="00B44324">
            <w:pPr>
              <w:jc w:val="right"/>
            </w:pPr>
          </w:p>
        </w:tc>
        <w:tc>
          <w:tcPr>
            <w:tcW w:w="3923" w:type="dxa"/>
            <w:tcBorders>
              <w:top w:val="single" w:sz="4" w:space="0" w:color="auto"/>
            </w:tcBorders>
          </w:tcPr>
          <w:p w14:paraId="66F8FC8B" w14:textId="77777777" w:rsidR="00390B98" w:rsidRDefault="00390B98" w:rsidP="001B0F03">
            <w:pPr>
              <w:jc w:val="right"/>
            </w:pPr>
            <w:r>
              <w:t>(Referee)</w:t>
            </w:r>
          </w:p>
        </w:tc>
      </w:tr>
    </w:tbl>
    <w:p w14:paraId="29C4581A" w14:textId="77777777" w:rsidR="00B44324" w:rsidRDefault="00B44324" w:rsidP="00B44324">
      <w:pPr>
        <w:jc w:val="right"/>
      </w:pPr>
    </w:p>
    <w:p w14:paraId="6C7494D1" w14:textId="77777777" w:rsidR="00B44324" w:rsidRDefault="00B44324" w:rsidP="00B44324">
      <w:pPr>
        <w:jc w:val="right"/>
      </w:pPr>
      <w:r>
        <w:t xml:space="preserve">………/………/……… </w:t>
      </w:r>
      <w:r w:rsidR="00421EC1">
        <w:t>(</w:t>
      </w:r>
      <w:r>
        <w:t>Date</w:t>
      </w:r>
      <w:r w:rsidR="00421EC1">
        <w:t>)</w:t>
      </w:r>
    </w:p>
    <w:p w14:paraId="4F7DF8AE" w14:textId="77777777" w:rsidR="00B44324" w:rsidRDefault="00B44324">
      <w:r>
        <w:br w:type="page"/>
      </w:r>
    </w:p>
    <w:p w14:paraId="2EBA14A3" w14:textId="77777777" w:rsidR="00B44324" w:rsidRDefault="00B44324" w:rsidP="00B44324">
      <w:pPr>
        <w:jc w:val="right"/>
      </w:pPr>
      <w:r>
        <w:rPr>
          <w:noProof/>
          <w:lang w:eastAsia="en-GB"/>
        </w:rPr>
        <w:lastRenderedPageBreak/>
        <w:drawing>
          <wp:inline distT="0" distB="0" distL="0" distR="0" wp14:anchorId="4F9D1BC0" wp14:editId="593E72B5">
            <wp:extent cx="2164715" cy="695960"/>
            <wp:effectExtent l="0" t="0" r="6985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SSD&amp;UOL_Logo_45mm_Black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4715" cy="695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5902"/>
      </w:tblGrid>
      <w:tr w:rsidR="009A75A7" w14:paraId="0779A709" w14:textId="77777777" w:rsidTr="009A75A7">
        <w:trPr>
          <w:trHeight w:val="313"/>
        </w:trPr>
        <w:tc>
          <w:tcPr>
            <w:tcW w:w="3114" w:type="dxa"/>
            <w:shd w:val="clear" w:color="auto" w:fill="000000" w:themeFill="text1"/>
            <w:vAlign w:val="center"/>
          </w:tcPr>
          <w:p w14:paraId="33B67A7F" w14:textId="77777777" w:rsidR="009A75A7" w:rsidRPr="009A75A7" w:rsidRDefault="009A75A7" w:rsidP="00B44324">
            <w:pPr>
              <w:rPr>
                <w:b/>
                <w:color w:val="FFFFFF" w:themeColor="background1"/>
                <w:sz w:val="28"/>
              </w:rPr>
            </w:pPr>
            <w:r w:rsidRPr="009A75A7">
              <w:rPr>
                <w:b/>
                <w:color w:val="FFFFFF" w:themeColor="background1"/>
                <w:sz w:val="28"/>
              </w:rPr>
              <w:t>REFEREE FORM</w:t>
            </w:r>
          </w:p>
        </w:tc>
        <w:tc>
          <w:tcPr>
            <w:tcW w:w="5902" w:type="dxa"/>
            <w:shd w:val="clear" w:color="auto" w:fill="000000" w:themeFill="text1"/>
            <w:vAlign w:val="center"/>
          </w:tcPr>
          <w:p w14:paraId="7A862656" w14:textId="77777777" w:rsidR="009A75A7" w:rsidRDefault="009A75A7" w:rsidP="00B44324"/>
        </w:tc>
      </w:tr>
      <w:tr w:rsidR="00443ECC" w14:paraId="5CB536A4" w14:textId="77777777" w:rsidTr="00443ECC">
        <w:trPr>
          <w:trHeight w:val="448"/>
        </w:trPr>
        <w:tc>
          <w:tcPr>
            <w:tcW w:w="3114" w:type="dxa"/>
            <w:vAlign w:val="center"/>
          </w:tcPr>
          <w:p w14:paraId="6109A60F" w14:textId="77777777" w:rsidR="00443ECC" w:rsidRDefault="00443ECC" w:rsidP="00B307ED">
            <w:r>
              <w:t>Course</w:t>
            </w:r>
            <w:r w:rsidR="00B307ED">
              <w:t xml:space="preserve"> Title applied to</w:t>
            </w:r>
            <w:r w:rsidR="00721667">
              <w:t>:</w:t>
            </w:r>
          </w:p>
        </w:tc>
        <w:tc>
          <w:tcPr>
            <w:tcW w:w="5902" w:type="dxa"/>
            <w:vAlign w:val="center"/>
          </w:tcPr>
          <w:p w14:paraId="4A348A94" w14:textId="77777777" w:rsidR="00443ECC" w:rsidRDefault="00443ECC" w:rsidP="00B44324"/>
        </w:tc>
      </w:tr>
      <w:tr w:rsidR="00B44324" w14:paraId="7AD7A6E8" w14:textId="77777777" w:rsidTr="00443ECC">
        <w:trPr>
          <w:trHeight w:val="448"/>
        </w:trPr>
        <w:tc>
          <w:tcPr>
            <w:tcW w:w="3114" w:type="dxa"/>
            <w:vAlign w:val="center"/>
          </w:tcPr>
          <w:p w14:paraId="2EFE1A7B" w14:textId="77777777" w:rsidR="00B44324" w:rsidRDefault="00443ECC" w:rsidP="00B44324">
            <w:r>
              <w:t>Reference date:</w:t>
            </w:r>
          </w:p>
        </w:tc>
        <w:tc>
          <w:tcPr>
            <w:tcW w:w="5902" w:type="dxa"/>
            <w:vAlign w:val="center"/>
          </w:tcPr>
          <w:p w14:paraId="654A9F8C" w14:textId="77777777" w:rsidR="00B44324" w:rsidRDefault="00B44324" w:rsidP="00B44324"/>
        </w:tc>
      </w:tr>
      <w:tr w:rsidR="00B44324" w14:paraId="34F68321" w14:textId="77777777" w:rsidTr="00443ECC">
        <w:trPr>
          <w:trHeight w:val="448"/>
        </w:trPr>
        <w:tc>
          <w:tcPr>
            <w:tcW w:w="3114" w:type="dxa"/>
            <w:vAlign w:val="center"/>
          </w:tcPr>
          <w:p w14:paraId="3E2B0572" w14:textId="77777777" w:rsidR="00B44324" w:rsidRDefault="00443ECC" w:rsidP="00B44324">
            <w:r>
              <w:t>Student</w:t>
            </w:r>
            <w:r w:rsidR="00B307ED">
              <w:t>’s</w:t>
            </w:r>
            <w:r>
              <w:t xml:space="preserve"> full name:</w:t>
            </w:r>
          </w:p>
        </w:tc>
        <w:tc>
          <w:tcPr>
            <w:tcW w:w="5902" w:type="dxa"/>
            <w:vAlign w:val="center"/>
          </w:tcPr>
          <w:p w14:paraId="137CC74D" w14:textId="77777777" w:rsidR="00B44324" w:rsidRDefault="00B44324" w:rsidP="00B44324"/>
        </w:tc>
      </w:tr>
      <w:tr w:rsidR="00B44324" w14:paraId="6A367F99" w14:textId="77777777" w:rsidTr="00443ECC">
        <w:trPr>
          <w:trHeight w:val="448"/>
        </w:trPr>
        <w:tc>
          <w:tcPr>
            <w:tcW w:w="3114" w:type="dxa"/>
            <w:vAlign w:val="center"/>
          </w:tcPr>
          <w:p w14:paraId="70115EA1" w14:textId="77777777" w:rsidR="00B44324" w:rsidRDefault="00443ECC" w:rsidP="00B44324">
            <w:r>
              <w:t>Student</w:t>
            </w:r>
            <w:r w:rsidR="00B307ED">
              <w:t>’s</w:t>
            </w:r>
            <w:r>
              <w:t xml:space="preserve"> address:</w:t>
            </w:r>
          </w:p>
        </w:tc>
        <w:tc>
          <w:tcPr>
            <w:tcW w:w="5902" w:type="dxa"/>
            <w:vAlign w:val="center"/>
          </w:tcPr>
          <w:p w14:paraId="656837EE" w14:textId="77777777" w:rsidR="00B44324" w:rsidRDefault="00B44324" w:rsidP="00B44324"/>
        </w:tc>
      </w:tr>
      <w:tr w:rsidR="00B44324" w14:paraId="125A20EB" w14:textId="77777777" w:rsidTr="00443ECC">
        <w:trPr>
          <w:trHeight w:val="448"/>
        </w:trPr>
        <w:tc>
          <w:tcPr>
            <w:tcW w:w="3114" w:type="dxa"/>
            <w:vAlign w:val="center"/>
          </w:tcPr>
          <w:p w14:paraId="47C9FE21" w14:textId="77777777" w:rsidR="00B44324" w:rsidRDefault="00443ECC" w:rsidP="00B44324">
            <w:r>
              <w:t>Referee</w:t>
            </w:r>
            <w:r w:rsidR="00B307ED">
              <w:t>’s</w:t>
            </w:r>
            <w:r>
              <w:t xml:space="preserve"> full name:</w:t>
            </w:r>
          </w:p>
        </w:tc>
        <w:tc>
          <w:tcPr>
            <w:tcW w:w="5902" w:type="dxa"/>
            <w:vAlign w:val="center"/>
          </w:tcPr>
          <w:p w14:paraId="2B2700E5" w14:textId="77777777" w:rsidR="00B44324" w:rsidRDefault="00B44324" w:rsidP="00B44324"/>
        </w:tc>
      </w:tr>
      <w:tr w:rsidR="00B44324" w14:paraId="3DE80762" w14:textId="77777777" w:rsidTr="00443ECC">
        <w:trPr>
          <w:trHeight w:val="448"/>
        </w:trPr>
        <w:tc>
          <w:tcPr>
            <w:tcW w:w="3114" w:type="dxa"/>
            <w:vAlign w:val="center"/>
          </w:tcPr>
          <w:p w14:paraId="26AD950A" w14:textId="77777777" w:rsidR="00B44324" w:rsidRDefault="00443ECC" w:rsidP="00B44324">
            <w:r>
              <w:t>Referee</w:t>
            </w:r>
            <w:r w:rsidR="00B307ED">
              <w:t>’s</w:t>
            </w:r>
            <w:r>
              <w:t xml:space="preserve"> address:</w:t>
            </w:r>
          </w:p>
        </w:tc>
        <w:tc>
          <w:tcPr>
            <w:tcW w:w="5902" w:type="dxa"/>
            <w:vAlign w:val="center"/>
          </w:tcPr>
          <w:p w14:paraId="6C3B66EA" w14:textId="77777777" w:rsidR="00B44324" w:rsidRDefault="00B44324" w:rsidP="00B44324"/>
        </w:tc>
      </w:tr>
      <w:tr w:rsidR="00443ECC" w14:paraId="7B14D110" w14:textId="77777777" w:rsidTr="00443ECC">
        <w:trPr>
          <w:trHeight w:val="448"/>
        </w:trPr>
        <w:tc>
          <w:tcPr>
            <w:tcW w:w="3114" w:type="dxa"/>
            <w:vAlign w:val="center"/>
          </w:tcPr>
          <w:p w14:paraId="0970157E" w14:textId="77777777" w:rsidR="00443ECC" w:rsidRDefault="00443ECC" w:rsidP="00443ECC">
            <w:r>
              <w:t>Referee</w:t>
            </w:r>
            <w:r w:rsidR="00B307ED">
              <w:t>’s</w:t>
            </w:r>
            <w:r>
              <w:t xml:space="preserve"> phone:</w:t>
            </w:r>
          </w:p>
        </w:tc>
        <w:tc>
          <w:tcPr>
            <w:tcW w:w="5902" w:type="dxa"/>
            <w:vAlign w:val="center"/>
          </w:tcPr>
          <w:p w14:paraId="2BF542EA" w14:textId="77777777" w:rsidR="00443ECC" w:rsidRDefault="00443ECC" w:rsidP="00443ECC"/>
        </w:tc>
      </w:tr>
      <w:tr w:rsidR="00443ECC" w14:paraId="748D460C" w14:textId="77777777" w:rsidTr="00443ECC">
        <w:trPr>
          <w:trHeight w:val="448"/>
        </w:trPr>
        <w:tc>
          <w:tcPr>
            <w:tcW w:w="3114" w:type="dxa"/>
            <w:vAlign w:val="center"/>
          </w:tcPr>
          <w:p w14:paraId="68A54CA5" w14:textId="77777777" w:rsidR="00443ECC" w:rsidRDefault="00443ECC" w:rsidP="00443ECC">
            <w:r>
              <w:t>Occupation:</w:t>
            </w:r>
          </w:p>
        </w:tc>
        <w:tc>
          <w:tcPr>
            <w:tcW w:w="5902" w:type="dxa"/>
            <w:vAlign w:val="center"/>
          </w:tcPr>
          <w:p w14:paraId="287A3D45" w14:textId="77777777" w:rsidR="00443ECC" w:rsidRDefault="00443ECC" w:rsidP="00443ECC"/>
        </w:tc>
      </w:tr>
      <w:tr w:rsidR="00443ECC" w14:paraId="1B691759" w14:textId="77777777" w:rsidTr="00443ECC">
        <w:trPr>
          <w:trHeight w:val="448"/>
        </w:trPr>
        <w:tc>
          <w:tcPr>
            <w:tcW w:w="3114" w:type="dxa"/>
            <w:vAlign w:val="center"/>
          </w:tcPr>
          <w:p w14:paraId="6AC52D39" w14:textId="77777777" w:rsidR="00443ECC" w:rsidRDefault="00443ECC" w:rsidP="00443ECC">
            <w:r>
              <w:t>Employer</w:t>
            </w:r>
            <w:r w:rsidR="00421EC1">
              <w:t xml:space="preserve"> (if relevant)</w:t>
            </w:r>
            <w:r>
              <w:t>:</w:t>
            </w:r>
          </w:p>
        </w:tc>
        <w:tc>
          <w:tcPr>
            <w:tcW w:w="5902" w:type="dxa"/>
            <w:vAlign w:val="center"/>
          </w:tcPr>
          <w:p w14:paraId="2964CF15" w14:textId="77777777" w:rsidR="00443ECC" w:rsidRDefault="00443ECC" w:rsidP="00443ECC"/>
        </w:tc>
      </w:tr>
      <w:tr w:rsidR="00443ECC" w14:paraId="1DA78E8B" w14:textId="77777777" w:rsidTr="00443ECC">
        <w:trPr>
          <w:trHeight w:val="448"/>
        </w:trPr>
        <w:tc>
          <w:tcPr>
            <w:tcW w:w="3114" w:type="dxa"/>
            <w:vAlign w:val="center"/>
          </w:tcPr>
          <w:p w14:paraId="29B16615" w14:textId="77777777" w:rsidR="00443ECC" w:rsidRDefault="00443ECC" w:rsidP="00443ECC">
            <w:r>
              <w:t>Employer address:</w:t>
            </w:r>
          </w:p>
        </w:tc>
        <w:tc>
          <w:tcPr>
            <w:tcW w:w="5902" w:type="dxa"/>
            <w:vAlign w:val="center"/>
          </w:tcPr>
          <w:p w14:paraId="15A608AD" w14:textId="77777777" w:rsidR="00443ECC" w:rsidRDefault="00443ECC" w:rsidP="00A4035D"/>
        </w:tc>
      </w:tr>
      <w:tr w:rsidR="00443ECC" w14:paraId="1F1ABE0E" w14:textId="77777777" w:rsidTr="00443ECC">
        <w:trPr>
          <w:trHeight w:val="448"/>
        </w:trPr>
        <w:tc>
          <w:tcPr>
            <w:tcW w:w="3114" w:type="dxa"/>
            <w:vAlign w:val="center"/>
          </w:tcPr>
          <w:p w14:paraId="40143F17" w14:textId="77777777" w:rsidR="00443ECC" w:rsidRDefault="00443ECC" w:rsidP="00443ECC">
            <w:r>
              <w:t>Years in employment:</w:t>
            </w:r>
          </w:p>
        </w:tc>
        <w:tc>
          <w:tcPr>
            <w:tcW w:w="5902" w:type="dxa"/>
            <w:vAlign w:val="center"/>
          </w:tcPr>
          <w:p w14:paraId="63C531F7" w14:textId="77777777" w:rsidR="00443ECC" w:rsidRDefault="00443ECC" w:rsidP="00443ECC"/>
        </w:tc>
      </w:tr>
      <w:tr w:rsidR="00443ECC" w14:paraId="0ECC152D" w14:textId="77777777" w:rsidTr="00443ECC">
        <w:trPr>
          <w:trHeight w:val="448"/>
        </w:trPr>
        <w:tc>
          <w:tcPr>
            <w:tcW w:w="3114" w:type="dxa"/>
            <w:vAlign w:val="center"/>
          </w:tcPr>
          <w:p w14:paraId="5FF9D316" w14:textId="77777777" w:rsidR="00443ECC" w:rsidRDefault="00443ECC" w:rsidP="00443ECC">
            <w:r>
              <w:t>Relationship to the applicant:</w:t>
            </w:r>
          </w:p>
        </w:tc>
        <w:tc>
          <w:tcPr>
            <w:tcW w:w="5902" w:type="dxa"/>
            <w:vAlign w:val="center"/>
          </w:tcPr>
          <w:p w14:paraId="0E23CF15" w14:textId="77777777" w:rsidR="00443ECC" w:rsidRDefault="00443ECC" w:rsidP="00443ECC"/>
        </w:tc>
      </w:tr>
      <w:tr w:rsidR="00443ECC" w14:paraId="56F178A9" w14:textId="77777777" w:rsidTr="00443ECC">
        <w:trPr>
          <w:trHeight w:val="448"/>
        </w:trPr>
        <w:tc>
          <w:tcPr>
            <w:tcW w:w="3114" w:type="dxa"/>
            <w:vAlign w:val="center"/>
          </w:tcPr>
          <w:p w14:paraId="465509D5" w14:textId="77777777" w:rsidR="00443ECC" w:rsidRDefault="00443ECC" w:rsidP="00443ECC">
            <w:r>
              <w:t>Length of time the applicant is known to you:</w:t>
            </w:r>
          </w:p>
        </w:tc>
        <w:tc>
          <w:tcPr>
            <w:tcW w:w="5902" w:type="dxa"/>
            <w:vAlign w:val="center"/>
          </w:tcPr>
          <w:p w14:paraId="476709D8" w14:textId="77777777" w:rsidR="00443ECC" w:rsidRDefault="00443ECC" w:rsidP="00443ECC"/>
        </w:tc>
      </w:tr>
    </w:tbl>
    <w:p w14:paraId="08AED965" w14:textId="77777777" w:rsidR="00896CA0" w:rsidRDefault="00896CA0" w:rsidP="00896CA0">
      <w:pPr>
        <w:spacing w:after="0"/>
      </w:pPr>
    </w:p>
    <w:tbl>
      <w:tblPr>
        <w:tblStyle w:val="TableGrid"/>
        <w:tblpPr w:leftFromText="180" w:rightFromText="180" w:vertAnchor="text" w:horzAnchor="margin" w:tblpY="17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96CA0" w14:paraId="626BF992" w14:textId="77777777" w:rsidTr="00896CA0">
        <w:tc>
          <w:tcPr>
            <w:tcW w:w="9016" w:type="dxa"/>
            <w:shd w:val="clear" w:color="auto" w:fill="000000" w:themeFill="text1"/>
          </w:tcPr>
          <w:p w14:paraId="36D69DAE" w14:textId="77777777" w:rsidR="00896CA0" w:rsidRPr="00B44324" w:rsidRDefault="00896CA0" w:rsidP="00896CA0">
            <w:pPr>
              <w:rPr>
                <w:b/>
              </w:rPr>
            </w:pPr>
            <w:r>
              <w:rPr>
                <w:b/>
                <w:color w:val="FFFFFF" w:themeColor="background1"/>
              </w:rPr>
              <w:t>STATEMENT BY REFEREE</w:t>
            </w:r>
          </w:p>
        </w:tc>
      </w:tr>
      <w:tr w:rsidR="00896CA0" w14:paraId="68EFB8B5" w14:textId="77777777" w:rsidTr="00896CA0">
        <w:tc>
          <w:tcPr>
            <w:tcW w:w="9016" w:type="dxa"/>
            <w:tcMar>
              <w:top w:w="57" w:type="dxa"/>
              <w:bottom w:w="57" w:type="dxa"/>
            </w:tcMar>
          </w:tcPr>
          <w:p w14:paraId="63523C50" w14:textId="77777777" w:rsidR="00896CA0" w:rsidRPr="008907B0" w:rsidRDefault="009A75A7" w:rsidP="00896CA0">
            <w:r w:rsidRPr="008907B0">
              <w:t>Please write or copy and paste your reference here.</w:t>
            </w:r>
            <w:r w:rsidR="00D037A8" w:rsidRPr="008907B0">
              <w:t xml:space="preserve"> Alternatively, please fill out this form, signing and dating where required, and provide a separate reference on headed paper with this form.</w:t>
            </w:r>
          </w:p>
          <w:p w14:paraId="64E0C6F1" w14:textId="77777777" w:rsidR="00896CA0" w:rsidRDefault="00896CA0" w:rsidP="00896CA0"/>
          <w:p w14:paraId="1E3CEB63" w14:textId="77777777" w:rsidR="00896CA0" w:rsidRDefault="00896CA0" w:rsidP="00896CA0"/>
          <w:p w14:paraId="221EF4A8" w14:textId="77777777" w:rsidR="00896CA0" w:rsidRDefault="00896CA0" w:rsidP="00896CA0"/>
          <w:p w14:paraId="189C93A5" w14:textId="77777777" w:rsidR="00896CA0" w:rsidRDefault="00896CA0" w:rsidP="00896CA0"/>
          <w:p w14:paraId="49D8E6C6" w14:textId="77777777" w:rsidR="00896CA0" w:rsidRDefault="00896CA0" w:rsidP="00896CA0"/>
          <w:p w14:paraId="211A1EDC" w14:textId="77777777" w:rsidR="00896CA0" w:rsidRDefault="00896CA0" w:rsidP="00896CA0"/>
          <w:p w14:paraId="021EAB1A" w14:textId="77777777" w:rsidR="00896CA0" w:rsidRDefault="00896CA0" w:rsidP="00896CA0"/>
          <w:p w14:paraId="6D96BB5E" w14:textId="77777777" w:rsidR="00896CA0" w:rsidRDefault="00896CA0" w:rsidP="00896CA0"/>
          <w:p w14:paraId="4A9EE476" w14:textId="77777777" w:rsidR="00896CA0" w:rsidRDefault="00896CA0" w:rsidP="00896CA0"/>
          <w:p w14:paraId="4CAF4F38" w14:textId="77777777" w:rsidR="009A75A7" w:rsidRDefault="009A75A7" w:rsidP="00896CA0"/>
          <w:p w14:paraId="7C7EF4B3" w14:textId="77777777" w:rsidR="00896CA0" w:rsidRDefault="00896CA0" w:rsidP="00896CA0"/>
          <w:p w14:paraId="2D7E83AB" w14:textId="77777777" w:rsidR="00896CA0" w:rsidRDefault="00896CA0" w:rsidP="00896CA0"/>
          <w:p w14:paraId="698E0EB6" w14:textId="77777777" w:rsidR="00896CA0" w:rsidRDefault="00896CA0" w:rsidP="00896CA0"/>
          <w:p w14:paraId="09D742EC" w14:textId="77777777" w:rsidR="00896CA0" w:rsidRDefault="00896CA0" w:rsidP="00896CA0"/>
          <w:p w14:paraId="222F134E" w14:textId="77777777" w:rsidR="00896CA0" w:rsidRDefault="00896CA0" w:rsidP="00896CA0"/>
          <w:p w14:paraId="03045A53" w14:textId="77777777" w:rsidR="00896CA0" w:rsidRDefault="00896CA0" w:rsidP="00896CA0"/>
          <w:p w14:paraId="5909E476" w14:textId="77777777" w:rsidR="00896CA0" w:rsidRDefault="00896CA0" w:rsidP="00896CA0"/>
          <w:p w14:paraId="6B8E798E" w14:textId="77777777" w:rsidR="00896CA0" w:rsidRDefault="00896CA0" w:rsidP="00896CA0"/>
          <w:p w14:paraId="53DA22A3" w14:textId="77777777" w:rsidR="00896CA0" w:rsidRDefault="00896CA0" w:rsidP="00896CA0"/>
          <w:p w14:paraId="726FB056" w14:textId="77777777" w:rsidR="00896CA0" w:rsidRDefault="00896CA0" w:rsidP="00896CA0"/>
          <w:p w14:paraId="41CCCD60" w14:textId="77777777" w:rsidR="00896CA0" w:rsidRDefault="00896CA0" w:rsidP="00896CA0"/>
        </w:tc>
      </w:tr>
    </w:tbl>
    <w:p w14:paraId="4F8DF9FB" w14:textId="77777777" w:rsidR="00896CA0" w:rsidRDefault="00896CA0" w:rsidP="00896CA0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4252"/>
        <w:gridCol w:w="769"/>
        <w:gridCol w:w="2582"/>
      </w:tblGrid>
      <w:tr w:rsidR="00443ECC" w14:paraId="0694484A" w14:textId="77777777" w:rsidTr="00DD4314">
        <w:tc>
          <w:tcPr>
            <w:tcW w:w="9016" w:type="dxa"/>
            <w:gridSpan w:val="4"/>
            <w:shd w:val="clear" w:color="auto" w:fill="000000" w:themeFill="text1"/>
          </w:tcPr>
          <w:p w14:paraId="14BBE030" w14:textId="77777777" w:rsidR="00443ECC" w:rsidRPr="00B44324" w:rsidRDefault="00443ECC" w:rsidP="00443ECC">
            <w:pPr>
              <w:rPr>
                <w:b/>
              </w:rPr>
            </w:pPr>
            <w:r>
              <w:rPr>
                <w:b/>
                <w:color w:val="FFFFFF" w:themeColor="background1"/>
              </w:rPr>
              <w:t>DEC</w:t>
            </w:r>
            <w:r w:rsidR="00792F9C">
              <w:rPr>
                <w:b/>
                <w:color w:val="FFFFFF" w:themeColor="background1"/>
              </w:rPr>
              <w:t>L</w:t>
            </w:r>
            <w:r>
              <w:rPr>
                <w:b/>
                <w:color w:val="FFFFFF" w:themeColor="background1"/>
              </w:rPr>
              <w:t>ARATION</w:t>
            </w:r>
            <w:r w:rsidR="00896CA0">
              <w:rPr>
                <w:b/>
                <w:color w:val="FFFFFF" w:themeColor="background1"/>
              </w:rPr>
              <w:t xml:space="preserve"> BY REFEREE</w:t>
            </w:r>
          </w:p>
        </w:tc>
      </w:tr>
      <w:tr w:rsidR="00443ECC" w14:paraId="53F928A4" w14:textId="77777777" w:rsidTr="004252F5">
        <w:trPr>
          <w:trHeight w:val="1404"/>
        </w:trPr>
        <w:tc>
          <w:tcPr>
            <w:tcW w:w="9016" w:type="dxa"/>
            <w:gridSpan w:val="4"/>
            <w:vAlign w:val="center"/>
          </w:tcPr>
          <w:p w14:paraId="01A5F0DD" w14:textId="77777777" w:rsidR="00443ECC" w:rsidRDefault="00443ECC" w:rsidP="00443ECC">
            <w:r>
              <w:t xml:space="preserve">I </w:t>
            </w:r>
            <w:r w:rsidR="00721667">
              <w:t>confirm</w:t>
            </w:r>
            <w:r>
              <w:t xml:space="preserve"> that I am: </w:t>
            </w:r>
          </w:p>
          <w:p w14:paraId="561607AE" w14:textId="77777777" w:rsidR="00443ECC" w:rsidRDefault="00443ECC" w:rsidP="00443ECC">
            <w:pPr>
              <w:pStyle w:val="ListParagraph"/>
              <w:numPr>
                <w:ilvl w:val="0"/>
                <w:numId w:val="1"/>
              </w:numPr>
            </w:pPr>
            <w:r>
              <w:t>not the spouse, co-habitee or clo</w:t>
            </w:r>
            <w:r w:rsidR="00421EC1">
              <w:t>se family member of the student;</w:t>
            </w:r>
          </w:p>
          <w:p w14:paraId="26317D4C" w14:textId="77777777" w:rsidR="004252F5" w:rsidRDefault="004252F5" w:rsidP="004252F5">
            <w:pPr>
              <w:pStyle w:val="ListParagraph"/>
              <w:numPr>
                <w:ilvl w:val="0"/>
                <w:numId w:val="1"/>
              </w:numPr>
            </w:pPr>
            <w:r w:rsidRPr="004252F5">
              <w:t>not a full-time student of Central or any other educational institution</w:t>
            </w:r>
            <w:r>
              <w:t>;</w:t>
            </w:r>
          </w:p>
          <w:p w14:paraId="53A09ECE" w14:textId="4C3306AC" w:rsidR="00443ECC" w:rsidRDefault="00443ECC" w:rsidP="00443ECC">
            <w:pPr>
              <w:pStyle w:val="ListParagraph"/>
              <w:numPr>
                <w:ilvl w:val="0"/>
                <w:numId w:val="1"/>
              </w:numPr>
            </w:pPr>
            <w:r>
              <w:t xml:space="preserve">I have carefully read and understand the </w:t>
            </w:r>
            <w:hyperlink r:id="rId10" w:history="1">
              <w:r w:rsidRPr="00C85841">
                <w:rPr>
                  <w:rStyle w:val="Hyperlink"/>
                </w:rPr>
                <w:t>Terms and Conditions of Offer</w:t>
              </w:r>
            </w:hyperlink>
            <w:r>
              <w:t>.</w:t>
            </w:r>
          </w:p>
        </w:tc>
      </w:tr>
      <w:tr w:rsidR="00443ECC" w14:paraId="3EBB5F2A" w14:textId="77777777" w:rsidTr="004252F5">
        <w:trPr>
          <w:trHeight w:val="1125"/>
        </w:trPr>
        <w:tc>
          <w:tcPr>
            <w:tcW w:w="9016" w:type="dxa"/>
            <w:gridSpan w:val="4"/>
            <w:vAlign w:val="center"/>
          </w:tcPr>
          <w:p w14:paraId="1898F352" w14:textId="77777777" w:rsidR="00443ECC" w:rsidRDefault="00443ECC" w:rsidP="006C691C">
            <w:r>
              <w:t xml:space="preserve">I confirm the </w:t>
            </w:r>
            <w:r w:rsidR="00792F9C">
              <w:t>information</w:t>
            </w:r>
            <w:r>
              <w:t xml:space="preserve"> I have provided for the</w:t>
            </w:r>
            <w:r w:rsidR="00792F9C">
              <w:t xml:space="preserve"> named</w:t>
            </w:r>
            <w:r>
              <w:t xml:space="preserve"> </w:t>
            </w:r>
            <w:r w:rsidR="006C691C">
              <w:t>individual</w:t>
            </w:r>
            <w:r>
              <w:t xml:space="preserve"> is correct, and i</w:t>
            </w:r>
            <w:r w:rsidR="006C691C">
              <w:t xml:space="preserve">s an accurate reflection of their </w:t>
            </w:r>
            <w:r>
              <w:t>character</w:t>
            </w:r>
            <w:r w:rsidR="00792F9C">
              <w:t>, their suitability for the course for which they have applied,</w:t>
            </w:r>
            <w:r>
              <w:t xml:space="preserve"> and their ability to meet the obligations outlined in the Terms and Conditions of Offer. </w:t>
            </w:r>
          </w:p>
        </w:tc>
      </w:tr>
      <w:tr w:rsidR="00792F9C" w14:paraId="3FBDD903" w14:textId="77777777" w:rsidTr="004252F5">
        <w:trPr>
          <w:trHeight w:val="845"/>
        </w:trPr>
        <w:tc>
          <w:tcPr>
            <w:tcW w:w="9016" w:type="dxa"/>
            <w:gridSpan w:val="4"/>
            <w:vAlign w:val="center"/>
          </w:tcPr>
          <w:p w14:paraId="353EA7F3" w14:textId="77777777" w:rsidR="00792F9C" w:rsidRDefault="00792F9C" w:rsidP="00792F9C">
            <w:r>
              <w:t>I agree that if the applicant has provided false information in their application to Central on my behalf, I will immediately notify the Admissions Office of the circumstances.</w:t>
            </w:r>
          </w:p>
        </w:tc>
      </w:tr>
      <w:tr w:rsidR="00443ECC" w14:paraId="287BEB86" w14:textId="77777777" w:rsidTr="0019389F">
        <w:trPr>
          <w:trHeight w:val="448"/>
        </w:trPr>
        <w:tc>
          <w:tcPr>
            <w:tcW w:w="1413" w:type="dxa"/>
            <w:vAlign w:val="center"/>
          </w:tcPr>
          <w:p w14:paraId="713B29B8" w14:textId="77777777" w:rsidR="00443ECC" w:rsidRDefault="00443ECC" w:rsidP="00443ECC">
            <w:r>
              <w:t>Print name</w:t>
            </w:r>
          </w:p>
        </w:tc>
        <w:tc>
          <w:tcPr>
            <w:tcW w:w="7603" w:type="dxa"/>
            <w:gridSpan w:val="3"/>
            <w:vAlign w:val="center"/>
          </w:tcPr>
          <w:p w14:paraId="05BC6BB0" w14:textId="77777777" w:rsidR="00443ECC" w:rsidRDefault="00443ECC" w:rsidP="00443ECC"/>
        </w:tc>
      </w:tr>
      <w:tr w:rsidR="00443ECC" w14:paraId="076D2DC0" w14:textId="77777777" w:rsidTr="0019389F">
        <w:trPr>
          <w:trHeight w:val="448"/>
        </w:trPr>
        <w:tc>
          <w:tcPr>
            <w:tcW w:w="1413" w:type="dxa"/>
            <w:vAlign w:val="center"/>
          </w:tcPr>
          <w:p w14:paraId="35072A14" w14:textId="77777777" w:rsidR="00443ECC" w:rsidRDefault="00443ECC" w:rsidP="00443ECC">
            <w:r>
              <w:t>Signed</w:t>
            </w:r>
          </w:p>
        </w:tc>
        <w:tc>
          <w:tcPr>
            <w:tcW w:w="4252" w:type="dxa"/>
            <w:vAlign w:val="center"/>
          </w:tcPr>
          <w:p w14:paraId="6EE61628" w14:textId="77777777" w:rsidR="00443ECC" w:rsidRDefault="00443ECC" w:rsidP="00443ECC"/>
        </w:tc>
        <w:tc>
          <w:tcPr>
            <w:tcW w:w="769" w:type="dxa"/>
            <w:vAlign w:val="center"/>
          </w:tcPr>
          <w:p w14:paraId="0BECF505" w14:textId="77777777" w:rsidR="00443ECC" w:rsidRDefault="00443ECC" w:rsidP="00443ECC">
            <w:r>
              <w:t>Date</w:t>
            </w:r>
          </w:p>
        </w:tc>
        <w:tc>
          <w:tcPr>
            <w:tcW w:w="2582" w:type="dxa"/>
            <w:vAlign w:val="center"/>
          </w:tcPr>
          <w:p w14:paraId="1C80774B" w14:textId="77777777" w:rsidR="00443ECC" w:rsidRDefault="00443ECC" w:rsidP="00443ECC"/>
        </w:tc>
      </w:tr>
    </w:tbl>
    <w:p w14:paraId="0280C664" w14:textId="77777777" w:rsidR="00B44324" w:rsidRDefault="00B44324" w:rsidP="00B44324">
      <w:pPr>
        <w:spacing w:after="0"/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44324" w14:paraId="53FF13B1" w14:textId="77777777" w:rsidTr="00DD4314">
        <w:tc>
          <w:tcPr>
            <w:tcW w:w="9016" w:type="dxa"/>
            <w:shd w:val="clear" w:color="auto" w:fill="000000" w:themeFill="text1"/>
          </w:tcPr>
          <w:p w14:paraId="2147A12E" w14:textId="77777777" w:rsidR="00B44324" w:rsidRPr="00B44324" w:rsidRDefault="00B44324" w:rsidP="00DD4314">
            <w:pPr>
              <w:rPr>
                <w:b/>
              </w:rPr>
            </w:pPr>
            <w:r>
              <w:rPr>
                <w:b/>
                <w:color w:val="FFFFFF" w:themeColor="background1"/>
              </w:rPr>
              <w:t>PRIVACY STATEMENT</w:t>
            </w:r>
          </w:p>
        </w:tc>
      </w:tr>
      <w:tr w:rsidR="00B44324" w14:paraId="75C0DDEA" w14:textId="77777777" w:rsidTr="00DD4314">
        <w:tc>
          <w:tcPr>
            <w:tcW w:w="9016" w:type="dxa"/>
            <w:tcMar>
              <w:top w:w="57" w:type="dxa"/>
              <w:bottom w:w="57" w:type="dxa"/>
            </w:tcMar>
          </w:tcPr>
          <w:p w14:paraId="7BA33DB2" w14:textId="77777777" w:rsidR="006C691C" w:rsidRDefault="00B44324" w:rsidP="006C691C">
            <w:r>
              <w:t xml:space="preserve">The information on this form is for the primary purpose of assessing </w:t>
            </w:r>
            <w:r w:rsidR="006C691C">
              <w:t>the candidate’s suitability</w:t>
            </w:r>
            <w:r w:rsidR="00BE5E80">
              <w:t xml:space="preserve"> </w:t>
            </w:r>
            <w:r w:rsidR="006C691C">
              <w:t>for their chosen course at Central</w:t>
            </w:r>
            <w:r>
              <w:t xml:space="preserve">. Other purposes of collection </w:t>
            </w:r>
            <w:r w:rsidR="00792F9C">
              <w:t xml:space="preserve">may </w:t>
            </w:r>
            <w:r>
              <w:t xml:space="preserve">include communicating with you or the applicant, coordinating, administering and managing the </w:t>
            </w:r>
            <w:r w:rsidR="00390B98">
              <w:t>application</w:t>
            </w:r>
            <w:r w:rsidR="00792F9C">
              <w:t>,</w:t>
            </w:r>
            <w:r>
              <w:t xml:space="preserve"> </w:t>
            </w:r>
            <w:r w:rsidR="00792F9C">
              <w:t>or</w:t>
            </w:r>
            <w:r w:rsidR="006C691C">
              <w:t xml:space="preserve"> anonymised statistical analyse</w:t>
            </w:r>
            <w:r>
              <w:t xml:space="preserve">s. If you do not complete all </w:t>
            </w:r>
            <w:r w:rsidR="00390B98">
              <w:t>fields</w:t>
            </w:r>
            <w:r>
              <w:t xml:space="preserve"> on this form, it may not be possible for us to fully </w:t>
            </w:r>
            <w:r w:rsidR="00792F9C">
              <w:t xml:space="preserve">and completely </w:t>
            </w:r>
            <w:r>
              <w:t xml:space="preserve">assess </w:t>
            </w:r>
            <w:r w:rsidR="006C691C">
              <w:t>the candidate</w:t>
            </w:r>
            <w:r>
              <w:t>. You have a right to access personal information that The Royal Central School of Speech and Drama hol</w:t>
            </w:r>
            <w:r w:rsidR="00BE5E80">
              <w:t>ds about you, subject to any ex</w:t>
            </w:r>
            <w:r>
              <w:t>e</w:t>
            </w:r>
            <w:r w:rsidR="00BE5E80">
              <w:t>m</w:t>
            </w:r>
            <w:r>
              <w:t xml:space="preserve">ptions in relevant legislation. </w:t>
            </w:r>
          </w:p>
          <w:p w14:paraId="4082D20C" w14:textId="78470091" w:rsidR="00B44324" w:rsidRDefault="000C1212" w:rsidP="006C691C">
            <w:r>
              <w:rPr>
                <w:rStyle w:val="ui-provider"/>
              </w:rPr>
              <w:t xml:space="preserve">Should you wish to submit a subject access request, or enquire about the processing of your personal data, you can contact the Data Protection Officer by emailing </w:t>
            </w:r>
            <w:hyperlink r:id="rId11" w:tgtFrame="_blank" w:tooltip="mailto:data.protection@cssd.ac.uk" w:history="1">
              <w:r>
                <w:rPr>
                  <w:rStyle w:val="Hyperlink"/>
                </w:rPr>
                <w:t>data.protection@cssd.ac.uk</w:t>
              </w:r>
            </w:hyperlink>
            <w:r>
              <w:rPr>
                <w:rStyle w:val="ui-provider"/>
              </w:rPr>
              <w:t xml:space="preserve"> or by visiting </w:t>
            </w:r>
            <w:hyperlink r:id="rId12" w:tgtFrame="_blank" w:tooltip="https://www.cssd.ac.uk/about-central/legal-and-policies/data-protection-and-privacy" w:history="1">
              <w:r>
                <w:rPr>
                  <w:rStyle w:val="Hyperlink"/>
                </w:rPr>
                <w:t>https://www.cssd.ac.uk/About-Central/Legal-and-Policies/Data-Protection-and-Privacy</w:t>
              </w:r>
            </w:hyperlink>
            <w:r>
              <w:rPr>
                <w:rStyle w:val="ui-provider"/>
              </w:rPr>
              <w:t> </w:t>
            </w:r>
            <w:r w:rsidR="0061730B">
              <w:t>(</w:t>
            </w:r>
            <w:r>
              <w:t xml:space="preserve">note that </w:t>
            </w:r>
            <w:r w:rsidR="0061730B">
              <w:t xml:space="preserve">forms should be returned to </w:t>
            </w:r>
            <w:hyperlink r:id="rId13" w:history="1">
              <w:r w:rsidRPr="00BD320E">
                <w:rPr>
                  <w:rStyle w:val="Hyperlink"/>
                </w:rPr>
                <w:t>admissions@cssd.ac.uk</w:t>
              </w:r>
            </w:hyperlink>
            <w:r w:rsidR="0061730B">
              <w:t>).</w:t>
            </w:r>
          </w:p>
        </w:tc>
      </w:tr>
    </w:tbl>
    <w:p w14:paraId="030E45C2" w14:textId="77777777" w:rsidR="00B44324" w:rsidRDefault="00B44324" w:rsidP="00DA6027"/>
    <w:p w14:paraId="5596DEBE" w14:textId="77777777" w:rsidR="00896CA0" w:rsidRDefault="00896CA0" w:rsidP="00896CA0"/>
    <w:sectPr w:rsidR="00896CA0" w:rsidSect="00B44324">
      <w:footerReference w:type="default" r:id="rId14"/>
      <w:pgSz w:w="11906" w:h="16838"/>
      <w:pgMar w:top="851" w:right="1440" w:bottom="113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841717" w14:textId="77777777" w:rsidR="00C12C88" w:rsidRDefault="00C12C88" w:rsidP="00B44324">
      <w:pPr>
        <w:spacing w:after="0" w:line="240" w:lineRule="auto"/>
      </w:pPr>
      <w:r>
        <w:separator/>
      </w:r>
    </w:p>
  </w:endnote>
  <w:endnote w:type="continuationSeparator" w:id="0">
    <w:p w14:paraId="665CBCD5" w14:textId="77777777" w:rsidR="00C12C88" w:rsidRDefault="00C12C88" w:rsidP="00B443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9EA8D" w14:textId="77777777" w:rsidR="00B44324" w:rsidRDefault="00B44324" w:rsidP="00B44324">
    <w:pPr>
      <w:pStyle w:val="Footer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4252F5">
      <w:rPr>
        <w:noProof/>
      </w:rPr>
      <w:t>3</w:t>
    </w:r>
    <w:r>
      <w:rPr>
        <w:noProof/>
      </w:rPr>
      <w:fldChar w:fldCharType="end"/>
    </w:r>
    <w:r w:rsidR="00896CA0">
      <w:rPr>
        <w:noProof/>
      </w:rPr>
      <w:t xml:space="preserve"> of 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9CE19" w14:textId="77777777" w:rsidR="00C12C88" w:rsidRDefault="00C12C88" w:rsidP="00B44324">
      <w:pPr>
        <w:spacing w:after="0" w:line="240" w:lineRule="auto"/>
      </w:pPr>
      <w:r>
        <w:separator/>
      </w:r>
    </w:p>
  </w:footnote>
  <w:footnote w:type="continuationSeparator" w:id="0">
    <w:p w14:paraId="39E8EC47" w14:textId="77777777" w:rsidR="00C12C88" w:rsidRDefault="00C12C88" w:rsidP="00B443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902C4C"/>
    <w:multiLevelType w:val="hybridMultilevel"/>
    <w:tmpl w:val="7CD6812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4A066F"/>
    <w:multiLevelType w:val="hybridMultilevel"/>
    <w:tmpl w:val="20DE25D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2070366">
    <w:abstractNumId w:val="1"/>
  </w:num>
  <w:num w:numId="2" w16cid:durableId="860007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NjYyMjQzMjA2sTBV0lEKTi0uzszPAykwrgUAXEXjGSwAAAA="/>
  </w:docVars>
  <w:rsids>
    <w:rsidRoot w:val="00B44324"/>
    <w:rsid w:val="00035DC3"/>
    <w:rsid w:val="000764C4"/>
    <w:rsid w:val="000C1212"/>
    <w:rsid w:val="000D648D"/>
    <w:rsid w:val="000F7860"/>
    <w:rsid w:val="0019389F"/>
    <w:rsid w:val="001B0F03"/>
    <w:rsid w:val="0020025B"/>
    <w:rsid w:val="00316E04"/>
    <w:rsid w:val="003264C9"/>
    <w:rsid w:val="00390B98"/>
    <w:rsid w:val="003F1D0F"/>
    <w:rsid w:val="003F2A80"/>
    <w:rsid w:val="00421EC1"/>
    <w:rsid w:val="004252F5"/>
    <w:rsid w:val="00443ECC"/>
    <w:rsid w:val="004D624C"/>
    <w:rsid w:val="0056076E"/>
    <w:rsid w:val="0061730B"/>
    <w:rsid w:val="006A0381"/>
    <w:rsid w:val="006A4910"/>
    <w:rsid w:val="006C691C"/>
    <w:rsid w:val="006E63B8"/>
    <w:rsid w:val="00721667"/>
    <w:rsid w:val="00792F9C"/>
    <w:rsid w:val="00833C5D"/>
    <w:rsid w:val="008907B0"/>
    <w:rsid w:val="00896CA0"/>
    <w:rsid w:val="008B246C"/>
    <w:rsid w:val="00921876"/>
    <w:rsid w:val="0092761A"/>
    <w:rsid w:val="00954799"/>
    <w:rsid w:val="009A50C1"/>
    <w:rsid w:val="009A75A7"/>
    <w:rsid w:val="00A354A6"/>
    <w:rsid w:val="00A4035D"/>
    <w:rsid w:val="00A9730B"/>
    <w:rsid w:val="00B307ED"/>
    <w:rsid w:val="00B44324"/>
    <w:rsid w:val="00B65A58"/>
    <w:rsid w:val="00BA22E5"/>
    <w:rsid w:val="00BE5E80"/>
    <w:rsid w:val="00C12C88"/>
    <w:rsid w:val="00C33B95"/>
    <w:rsid w:val="00C4573E"/>
    <w:rsid w:val="00C85841"/>
    <w:rsid w:val="00D037A8"/>
    <w:rsid w:val="00D90EB5"/>
    <w:rsid w:val="00DA6027"/>
    <w:rsid w:val="00E2198C"/>
    <w:rsid w:val="00E62EC7"/>
    <w:rsid w:val="00F14A00"/>
    <w:rsid w:val="00F21B4F"/>
    <w:rsid w:val="00F841A7"/>
    <w:rsid w:val="00FD5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34E39"/>
  <w15:chartTrackingRefBased/>
  <w15:docId w15:val="{834457DD-576D-418E-9D0D-051D32D7D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43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443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4324"/>
  </w:style>
  <w:style w:type="paragraph" w:styleId="Footer">
    <w:name w:val="footer"/>
    <w:basedOn w:val="Normal"/>
    <w:link w:val="FooterChar"/>
    <w:uiPriority w:val="99"/>
    <w:unhideWhenUsed/>
    <w:rsid w:val="00B443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4324"/>
  </w:style>
  <w:style w:type="paragraph" w:styleId="ListParagraph">
    <w:name w:val="List Paragraph"/>
    <w:basedOn w:val="Normal"/>
    <w:uiPriority w:val="34"/>
    <w:qFormat/>
    <w:rsid w:val="00B443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443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730B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0C12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admissions@cssd.ac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cssd.ac.uk/About-Central/Legal-and-Policies/Data-Protection-and-Privacy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ata.protection@cssd.ac.uk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cssd.ac.uk/Life-at-Central/How-to-Apply/terms-and-conditions-undergraduate-postgraduate-and-research-degree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dmissions@cssd.ac.uk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BEDAF9-8454-40D2-B536-FBFB21D8F3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734</Words>
  <Characters>419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yal Central School of Speech and Drama</Company>
  <LinksUpToDate>false</LinksUpToDate>
  <CharactersWithSpaces>4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ys Thomas</dc:creator>
  <cp:keywords/>
  <dc:description/>
  <cp:lastModifiedBy>Rhys Thomas</cp:lastModifiedBy>
  <cp:revision>8</cp:revision>
  <dcterms:created xsi:type="dcterms:W3CDTF">2023-09-11T13:21:00Z</dcterms:created>
  <dcterms:modified xsi:type="dcterms:W3CDTF">2024-01-09T08:59:00Z</dcterms:modified>
</cp:coreProperties>
</file>